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>深 圳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3B8972BF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8B4822">
        <w:rPr>
          <w:b/>
          <w:sz w:val="28"/>
          <w:u w:val="single"/>
        </w:rPr>
        <w:t xml:space="preserve">3 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8B4822">
        <w:rPr>
          <w:rFonts w:hint="eastAsia"/>
          <w:b/>
          <w:sz w:val="28"/>
          <w:u w:val="single"/>
        </w:rPr>
        <w:t>列表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1CC298DD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8B4822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8B4822">
        <w:rPr>
          <w:b/>
          <w:sz w:val="28"/>
          <w:u w:val="single"/>
        </w:rPr>
        <w:t>06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647E2916" w14:textId="77777777" w:rsidR="0060211C" w:rsidRPr="00F2413E" w:rsidRDefault="0060211C" w:rsidP="0060211C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lastRenderedPageBreak/>
              <w:t>Exercise 1: Short questions</w:t>
            </w:r>
          </w:p>
          <w:p w14:paraId="56FB20B6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a) Write a function that prints the elements of a list</w:t>
            </w:r>
          </w:p>
          <w:p w14:paraId="7B22B949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b) Write a function that prints the elements of a list in reverse</w:t>
            </w:r>
          </w:p>
          <w:p w14:paraId="7E2B172F" w14:textId="673CDD37" w:rsidR="0060211C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c) Write your own implementation of the len function that returns the number of elements in a list.</w:t>
            </w:r>
          </w:p>
          <w:p w14:paraId="24FF834A" w14:textId="795C6E78" w:rsidR="0060211C" w:rsidRPr="0060211C" w:rsidRDefault="0060211C" w:rsidP="0060211C">
            <w:pPr>
              <w:rPr>
                <w:szCs w:val="21"/>
              </w:rPr>
            </w:pPr>
          </w:p>
          <w:p w14:paraId="6A06E176" w14:textId="25044D0D" w:rsidR="0060211C" w:rsidRPr="0060211C" w:rsidRDefault="0060211C" w:rsidP="0060211C">
            <w:pPr>
              <w:rPr>
                <w:szCs w:val="21"/>
              </w:rPr>
            </w:pPr>
          </w:p>
          <w:p w14:paraId="310CB5C1" w14:textId="4FA57245" w:rsidR="0060211C" w:rsidRPr="0060211C" w:rsidRDefault="0060211C" w:rsidP="0060211C">
            <w:pPr>
              <w:rPr>
                <w:szCs w:val="21"/>
              </w:rPr>
            </w:pPr>
          </w:p>
          <w:p w14:paraId="191DB402" w14:textId="238F7CA2" w:rsidR="0060211C" w:rsidRPr="0060211C" w:rsidRDefault="0060211C" w:rsidP="0060211C">
            <w:pPr>
              <w:rPr>
                <w:szCs w:val="21"/>
              </w:rPr>
            </w:pPr>
          </w:p>
          <w:p w14:paraId="52AD0667" w14:textId="5E279362" w:rsidR="0060211C" w:rsidRPr="0060211C" w:rsidRDefault="0060211C" w:rsidP="0060211C">
            <w:pPr>
              <w:rPr>
                <w:szCs w:val="21"/>
              </w:rPr>
            </w:pPr>
          </w:p>
          <w:p w14:paraId="2F4DFAC8" w14:textId="5D9A9EE0" w:rsidR="0060211C" w:rsidRPr="0060211C" w:rsidRDefault="0060211C" w:rsidP="0060211C">
            <w:pPr>
              <w:rPr>
                <w:szCs w:val="21"/>
              </w:rPr>
            </w:pPr>
          </w:p>
          <w:p w14:paraId="0FCDD783" w14:textId="66D171C9" w:rsidR="0060211C" w:rsidRPr="0060211C" w:rsidRDefault="0060211C" w:rsidP="0060211C">
            <w:pPr>
              <w:rPr>
                <w:szCs w:val="21"/>
              </w:rPr>
            </w:pPr>
          </w:p>
          <w:p w14:paraId="0C072AE0" w14:textId="0A049AB6" w:rsidR="0060211C" w:rsidRPr="0060211C" w:rsidRDefault="0060211C" w:rsidP="0060211C">
            <w:pPr>
              <w:rPr>
                <w:szCs w:val="21"/>
              </w:rPr>
            </w:pPr>
          </w:p>
          <w:p w14:paraId="6DAFE898" w14:textId="107AFD11" w:rsidR="0060211C" w:rsidRPr="0060211C" w:rsidRDefault="0060211C" w:rsidP="0060211C">
            <w:pPr>
              <w:rPr>
                <w:szCs w:val="21"/>
              </w:rPr>
            </w:pPr>
          </w:p>
          <w:p w14:paraId="594B33BD" w14:textId="350CCD33" w:rsidR="0060211C" w:rsidRPr="0060211C" w:rsidRDefault="0060211C" w:rsidP="0060211C">
            <w:pPr>
              <w:rPr>
                <w:szCs w:val="21"/>
              </w:rPr>
            </w:pPr>
          </w:p>
          <w:p w14:paraId="4728FAD0" w14:textId="0A2ADCE0" w:rsidR="0060211C" w:rsidRPr="0060211C" w:rsidRDefault="0060211C" w:rsidP="0060211C">
            <w:pPr>
              <w:rPr>
                <w:szCs w:val="21"/>
              </w:rPr>
            </w:pPr>
          </w:p>
          <w:p w14:paraId="296832A7" w14:textId="1D6BE9C4" w:rsidR="0060211C" w:rsidRPr="0060211C" w:rsidRDefault="0060211C" w:rsidP="0060211C">
            <w:pPr>
              <w:rPr>
                <w:szCs w:val="21"/>
              </w:rPr>
            </w:pPr>
          </w:p>
          <w:p w14:paraId="4FF3C76A" w14:textId="563604B9" w:rsidR="0060211C" w:rsidRPr="0060211C" w:rsidRDefault="0060211C" w:rsidP="0060211C">
            <w:pPr>
              <w:rPr>
                <w:szCs w:val="21"/>
              </w:rPr>
            </w:pPr>
          </w:p>
          <w:p w14:paraId="71601787" w14:textId="0E738C95" w:rsidR="0060211C" w:rsidRPr="0060211C" w:rsidRDefault="0060211C" w:rsidP="0060211C">
            <w:pPr>
              <w:rPr>
                <w:szCs w:val="21"/>
              </w:rPr>
            </w:pPr>
          </w:p>
          <w:p w14:paraId="01E4F165" w14:textId="77777777" w:rsidR="0060211C" w:rsidRPr="0060211C" w:rsidRDefault="0060211C" w:rsidP="0060211C">
            <w:pPr>
              <w:rPr>
                <w:rFonts w:hint="eastAsia"/>
                <w:szCs w:val="21"/>
              </w:rPr>
            </w:pPr>
          </w:p>
          <w:p w14:paraId="484CF2B8" w14:textId="35BE3D31" w:rsidR="0060211C" w:rsidRPr="0060211C" w:rsidRDefault="0060211C" w:rsidP="0060211C">
            <w:pPr>
              <w:rPr>
                <w:szCs w:val="21"/>
              </w:rPr>
            </w:pPr>
          </w:p>
          <w:p w14:paraId="5E3E55B1" w14:textId="186A5FCA" w:rsidR="0060211C" w:rsidRPr="0060211C" w:rsidRDefault="0060211C" w:rsidP="0060211C">
            <w:pPr>
              <w:rPr>
                <w:szCs w:val="21"/>
              </w:rPr>
            </w:pPr>
          </w:p>
          <w:p w14:paraId="43E97EDB" w14:textId="6FB4736B" w:rsidR="0060211C" w:rsidRPr="0060211C" w:rsidRDefault="0060211C" w:rsidP="0060211C">
            <w:pPr>
              <w:rPr>
                <w:szCs w:val="21"/>
              </w:rPr>
            </w:pPr>
          </w:p>
          <w:p w14:paraId="78BCC43B" w14:textId="7CC10F14" w:rsidR="0060211C" w:rsidRDefault="0060211C" w:rsidP="0060211C">
            <w:pPr>
              <w:rPr>
                <w:sz w:val="24"/>
              </w:rPr>
            </w:pPr>
          </w:p>
          <w:p w14:paraId="156C7804" w14:textId="7D44EDC4" w:rsidR="0060211C" w:rsidRDefault="0060211C" w:rsidP="0060211C">
            <w:pPr>
              <w:rPr>
                <w:sz w:val="24"/>
              </w:rPr>
            </w:pPr>
          </w:p>
          <w:p w14:paraId="586280DF" w14:textId="55F6D0D7" w:rsidR="0060211C" w:rsidRDefault="0060211C" w:rsidP="0060211C">
            <w:pPr>
              <w:rPr>
                <w:sz w:val="24"/>
              </w:rPr>
            </w:pPr>
          </w:p>
          <w:p w14:paraId="78B69C2C" w14:textId="10923C8C" w:rsidR="0060211C" w:rsidRDefault="0060211C" w:rsidP="0060211C">
            <w:pPr>
              <w:rPr>
                <w:sz w:val="24"/>
              </w:rPr>
            </w:pPr>
          </w:p>
          <w:p w14:paraId="55298460" w14:textId="77777777" w:rsidR="0060211C" w:rsidRDefault="0060211C" w:rsidP="0060211C">
            <w:pPr>
              <w:rPr>
                <w:rFonts w:hint="eastAsia"/>
                <w:sz w:val="24"/>
              </w:rPr>
            </w:pPr>
          </w:p>
          <w:p w14:paraId="55BCAD3A" w14:textId="04534943" w:rsidR="00E9349B" w:rsidRPr="00AC66AD" w:rsidRDefault="00E9349B" w:rsidP="0060211C">
            <w:pPr>
              <w:rPr>
                <w:rFonts w:hint="eastAsia"/>
              </w:rPr>
            </w:pPr>
          </w:p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8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D49DF" w14:textId="77777777" w:rsidR="00477EF0" w:rsidRDefault="00477EF0">
      <w:r>
        <w:separator/>
      </w:r>
    </w:p>
  </w:endnote>
  <w:endnote w:type="continuationSeparator" w:id="0">
    <w:p w14:paraId="1C69FA51" w14:textId="77777777" w:rsidR="00477EF0" w:rsidRDefault="00477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00E8F" w14:textId="77777777" w:rsidR="00477EF0" w:rsidRDefault="00477EF0">
      <w:r>
        <w:separator/>
      </w:r>
    </w:p>
  </w:footnote>
  <w:footnote w:type="continuationSeparator" w:id="0">
    <w:p w14:paraId="7901C2F8" w14:textId="77777777" w:rsidR="00477EF0" w:rsidRDefault="00477E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62C63"/>
    <w:rsid w:val="00172A27"/>
    <w:rsid w:val="00174275"/>
    <w:rsid w:val="00177B61"/>
    <w:rsid w:val="00183D52"/>
    <w:rsid w:val="001844FE"/>
    <w:rsid w:val="00190AAD"/>
    <w:rsid w:val="00194E9E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77EF0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80F"/>
    <w:rsid w:val="005070B2"/>
    <w:rsid w:val="00527A7A"/>
    <w:rsid w:val="0053028B"/>
    <w:rsid w:val="00537EA0"/>
    <w:rsid w:val="00560A33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0211C"/>
    <w:rsid w:val="00624307"/>
    <w:rsid w:val="00653043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B48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6AE5"/>
    <w:rsid w:val="00CE14FD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D44B5"/>
    <w:rsid w:val="00DD62F1"/>
    <w:rsid w:val="00DD725B"/>
    <w:rsid w:val="00DE6B8A"/>
    <w:rsid w:val="00E11BC4"/>
    <w:rsid w:val="00E12A66"/>
    <w:rsid w:val="00E374DC"/>
    <w:rsid w:val="00E56766"/>
    <w:rsid w:val="00E7022D"/>
    <w:rsid w:val="00E751AA"/>
    <w:rsid w:val="00E82869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55</Words>
  <Characters>889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Manager/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22</cp:revision>
  <cp:lastPrinted>2006-03-02T08:25:00Z</cp:lastPrinted>
  <dcterms:created xsi:type="dcterms:W3CDTF">2020-11-15T06:44:00Z</dcterms:created>
  <dcterms:modified xsi:type="dcterms:W3CDTF">2023-03-06T06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